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7136F01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Exercise Science Department would like to develop an optimal training plan for a marathon. They would like to compare four different types of cardiovascular programs, and three different types of muscular workouts.  </w:t>
      </w:r>
    </w:p>
    <w:p w14:paraId="6F965D8A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68F71B6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y recruit Brother Cromar’s experimental design class where there were 24 students in the class.  Each student was assessed a fitness level and were put in a group of three based on fitness level, where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there were eight groups of three studen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created.  </w:t>
      </w:r>
      <w:r w:rsidRPr="00A7010B">
        <w:rPr>
          <w:rFonts w:ascii="Times New Roman" w:eastAsia="Times New Roman" w:hAnsi="Times New Roman" w:cs="Times New Roman"/>
          <w:sz w:val="24"/>
          <w:szCs w:val="24"/>
        </w:rPr>
        <w:t xml:space="preserve">Each of the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eigh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groups</w:t>
      </w:r>
      <w:r w:rsidRPr="00A7010B">
        <w:rPr>
          <w:rFonts w:ascii="Times New Roman" w:eastAsia="Times New Roman" w:hAnsi="Times New Roman" w:cs="Times New Roman"/>
          <w:sz w:val="24"/>
          <w:szCs w:val="24"/>
        </w:rPr>
        <w:t xml:space="preserve"> was randomly assigned to receive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a cardiovascular training plan</w:t>
      </w:r>
      <w:r>
        <w:rPr>
          <w:rFonts w:ascii="Times New Roman" w:eastAsia="Times New Roman" w:hAnsi="Times New Roman" w:cs="Times New Roman"/>
          <w:sz w:val="24"/>
          <w:szCs w:val="24"/>
        </w:rPr>
        <w:t>, where 2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 xml:space="preserve"> groups were involved in each training plan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780A599C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01CB7AC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7010B">
        <w:rPr>
          <w:rFonts w:ascii="Times New Roman" w:eastAsia="Times New Roman" w:hAnsi="Times New Roman" w:cs="Times New Roman"/>
          <w:sz w:val="24"/>
          <w:szCs w:val="24"/>
        </w:rPr>
        <w:t xml:space="preserve">Within each participating </w:t>
      </w:r>
      <w:r>
        <w:rPr>
          <w:rFonts w:ascii="Times New Roman" w:eastAsia="Times New Roman" w:hAnsi="Times New Roman" w:cs="Times New Roman"/>
          <w:sz w:val="24"/>
          <w:szCs w:val="24"/>
        </w:rPr>
        <w:t>group</w:t>
      </w:r>
      <w:r w:rsidRPr="00A7010B">
        <w:rPr>
          <w:rFonts w:ascii="Times New Roman" w:eastAsia="Times New Roman" w:hAnsi="Times New Roman" w:cs="Times New Roman"/>
          <w:sz w:val="24"/>
          <w:szCs w:val="24"/>
        </w:rPr>
        <w:t xml:space="preserve">, each </w:t>
      </w:r>
      <w:r>
        <w:rPr>
          <w:rFonts w:ascii="Times New Roman" w:eastAsia="Times New Roman" w:hAnsi="Times New Roman" w:cs="Times New Roman"/>
          <w:sz w:val="24"/>
          <w:szCs w:val="24"/>
        </w:rPr>
        <w:t>student</w:t>
      </w:r>
      <w:r w:rsidRPr="00A7010B">
        <w:rPr>
          <w:rFonts w:ascii="Times New Roman" w:eastAsia="Times New Roman" w:hAnsi="Times New Roman" w:cs="Times New Roman"/>
          <w:sz w:val="24"/>
          <w:szCs w:val="24"/>
        </w:rPr>
        <w:t xml:space="preserve"> was randomly assigned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muscular workout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where each student would randomly receive one of the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three muscular workouts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8BF2105" w14:textId="77777777" w:rsidR="00F763BE" w:rsidRDefault="00F763BE" w:rsidP="00F763BE">
      <w:pPr>
        <w:autoSpaceDE w:val="0"/>
        <w:autoSpaceDN w:val="0"/>
        <w:adjustRightInd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76286FF" w14:textId="77777777" w:rsidR="000E0461" w:rsidRDefault="00F763BE" w:rsidP="00F763BE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ther “blinded faculty members” who are evaluating the results did not know which groups got which </w:t>
      </w:r>
      <w:r w:rsidR="00D32E6C">
        <w:rPr>
          <w:rFonts w:ascii="Times New Roman" w:eastAsia="Times New Roman" w:hAnsi="Times New Roman" w:cs="Times New Roman"/>
          <w:sz w:val="24"/>
          <w:szCs w:val="24"/>
        </w:rPr>
        <w:t>cardiovascular program or muscular workouts</w:t>
      </w:r>
      <w:r>
        <w:rPr>
          <w:rFonts w:ascii="Times New Roman" w:eastAsia="Times New Roman" w:hAnsi="Times New Roman" w:cs="Times New Roman"/>
          <w:sz w:val="24"/>
          <w:szCs w:val="24"/>
        </w:rPr>
        <w:t>.  These other faculty members were chosen to evaluate the results of the experiment</w:t>
      </w:r>
      <w:r w:rsidRPr="00A7010B">
        <w:rPr>
          <w:rFonts w:ascii="Times New Roman" w:eastAsia="Times New Roman" w:hAnsi="Times New Roman" w:cs="Times New Roman"/>
          <w:sz w:val="24"/>
          <w:szCs w:val="24"/>
        </w:rPr>
        <w:t>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The students </w:t>
      </w:r>
      <w:r w:rsidR="00F33A17">
        <w:rPr>
          <w:rFonts w:ascii="Times New Roman" w:eastAsia="Times New Roman" w:hAnsi="Times New Roman" w:cs="Times New Roman"/>
          <w:sz w:val="24"/>
          <w:szCs w:val="24"/>
        </w:rPr>
        <w:t>were then tested to see how fast they could do a 5k race at the end of the experiment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29E1B7BC" w14:textId="77777777" w:rsidR="00F33A17" w:rsidRDefault="00F33A17" w:rsidP="0081710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Factors</w:t>
      </w:r>
    </w:p>
    <w:p w14:paraId="53526BA1" w14:textId="77777777" w:rsidR="00B52E5C" w:rsidRDefault="00B52E5C" w:rsidP="00B52E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ole plot would be the four cardiovascular programs</w:t>
      </w:r>
    </w:p>
    <w:p w14:paraId="1BF7F281" w14:textId="77777777" w:rsidR="00B52E5C" w:rsidRDefault="00B52E5C" w:rsidP="00B52E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in plot would be the muscular workouts</w:t>
      </w:r>
    </w:p>
    <w:p w14:paraId="121F11BD" w14:textId="77777777" w:rsidR="00B52E5C" w:rsidRDefault="001C638E" w:rsidP="00B52E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ck would be the eight groups</w:t>
      </w:r>
    </w:p>
    <w:p w14:paraId="60401B93" w14:textId="166EC9B8" w:rsidR="001E19F4" w:rsidRPr="00817102" w:rsidRDefault="001E19F4" w:rsidP="00B52E5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on</w:t>
      </w:r>
    </w:p>
    <w:p w14:paraId="4CF82F17" w14:textId="77777777" w:rsidR="00817102" w:rsidRDefault="00817102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F33A17">
        <w:rPr>
          <w:rFonts w:ascii="Times New Roman" w:hAnsi="Times New Roman" w:cs="Times New Roman"/>
          <w:sz w:val="24"/>
          <w:szCs w:val="24"/>
        </w:rPr>
        <w:t>Response Variable</w:t>
      </w:r>
    </w:p>
    <w:p w14:paraId="68335E5E" w14:textId="77777777" w:rsidR="00845180" w:rsidRDefault="00845180" w:rsidP="00845180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for 5k</w:t>
      </w:r>
    </w:p>
    <w:p w14:paraId="15B83443" w14:textId="77777777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Equation</w:t>
      </w:r>
      <w:r w:rsidR="007237D8">
        <w:rPr>
          <w:rFonts w:ascii="Times New Roman" w:hAnsi="Times New Roman" w:cs="Times New Roman"/>
          <w:sz w:val="24"/>
          <w:szCs w:val="24"/>
        </w:rPr>
        <w:t xml:space="preserve"> – Statistical Model</w:t>
      </w:r>
    </w:p>
    <w:p w14:paraId="52C597ED" w14:textId="77777777" w:rsidR="00A35695" w:rsidRDefault="00A35695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</w:p>
    <w:p w14:paraId="56B9A855" w14:textId="77777777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Levels of a factor</w:t>
      </w:r>
    </w:p>
    <w:p w14:paraId="01625257" w14:textId="551069CA" w:rsidR="00A35695" w:rsidRDefault="00A35695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 programs</w:t>
      </w:r>
    </w:p>
    <w:p w14:paraId="349F0F08" w14:textId="2202AAE0" w:rsidR="00A35695" w:rsidRDefault="00A35695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 exercises</w:t>
      </w:r>
    </w:p>
    <w:p w14:paraId="71B759F3" w14:textId="5B6226EB" w:rsidR="00A35695" w:rsidRDefault="00A35695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8 blocks</w:t>
      </w:r>
    </w:p>
    <w:p w14:paraId="2B7BB559" w14:textId="0605ED00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Treatment Combinations</w:t>
      </w:r>
      <w:r w:rsidR="00C22CD4">
        <w:rPr>
          <w:rFonts w:ascii="Times New Roman" w:hAnsi="Times New Roman" w:cs="Times New Roman"/>
          <w:sz w:val="24"/>
          <w:szCs w:val="24"/>
        </w:rPr>
        <w:t xml:space="preserve"> (12 combinations = Factor A * Factor B levels)</w:t>
      </w:r>
    </w:p>
    <w:p w14:paraId="33FD9505" w14:textId="21A2116B" w:rsidR="00A35695" w:rsidRDefault="00A35695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a, 1b, 1c, 2a, 2b, 2c</w:t>
      </w:r>
      <w:r w:rsidR="006E198E">
        <w:rPr>
          <w:rFonts w:ascii="Times New Roman" w:hAnsi="Times New Roman" w:cs="Times New Roman"/>
          <w:sz w:val="24"/>
          <w:szCs w:val="24"/>
        </w:rPr>
        <w:t xml:space="preserve">, ect. </w:t>
      </w:r>
    </w:p>
    <w:p w14:paraId="43E8E376" w14:textId="77777777" w:rsidR="007237D8" w:rsidRDefault="007237D8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Interaction</w:t>
      </w:r>
    </w:p>
    <w:p w14:paraId="415B953F" w14:textId="5A9976DB" w:rsidR="006E198E" w:rsidRPr="006E198E" w:rsidRDefault="006E198E" w:rsidP="006E198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teraction is the program and the exercise</w:t>
      </w:r>
      <w:r w:rsidR="00C22CD4">
        <w:rPr>
          <w:rFonts w:ascii="Times New Roman" w:hAnsi="Times New Roman" w:cs="Times New Roman"/>
          <w:sz w:val="24"/>
          <w:szCs w:val="24"/>
        </w:rPr>
        <w:t xml:space="preserve">. If there is an interaction, than the cardiovascular method on 5k changes across the exercises. </w:t>
      </w:r>
    </w:p>
    <w:p w14:paraId="586AEE52" w14:textId="77777777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 xml:space="preserve">Blocking </w:t>
      </w:r>
    </w:p>
    <w:p w14:paraId="25721887" w14:textId="6FF03F2B" w:rsidR="00A35695" w:rsidRDefault="006E198E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blocking is done by pretests assigning 3 students to each group</w:t>
      </w:r>
      <w:r w:rsidR="00C22CD4">
        <w:rPr>
          <w:rFonts w:ascii="Times New Roman" w:hAnsi="Times New Roman" w:cs="Times New Roman"/>
          <w:sz w:val="24"/>
          <w:szCs w:val="24"/>
        </w:rPr>
        <w:t xml:space="preserve"> block</w:t>
      </w:r>
      <w:r w:rsidR="005749D0">
        <w:rPr>
          <w:rFonts w:ascii="Times New Roman" w:hAnsi="Times New Roman" w:cs="Times New Roman"/>
          <w:sz w:val="24"/>
          <w:szCs w:val="24"/>
        </w:rPr>
        <w:t xml:space="preserve"> in order to block for the exercise method.</w:t>
      </w:r>
    </w:p>
    <w:p w14:paraId="1945B26F" w14:textId="77777777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Experimental Units (two different types)</w:t>
      </w:r>
    </w:p>
    <w:p w14:paraId="2523C8E0" w14:textId="493C20BD" w:rsidR="00A35695" w:rsidRDefault="00522452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s</w:t>
      </w:r>
      <w:r w:rsidR="005749D0">
        <w:rPr>
          <w:rFonts w:ascii="Times New Roman" w:hAnsi="Times New Roman" w:cs="Times New Roman"/>
          <w:sz w:val="24"/>
          <w:szCs w:val="24"/>
        </w:rPr>
        <w:t xml:space="preserve"> for exercise</w:t>
      </w:r>
      <w:r>
        <w:rPr>
          <w:rFonts w:ascii="Times New Roman" w:hAnsi="Times New Roman" w:cs="Times New Roman"/>
          <w:sz w:val="24"/>
          <w:szCs w:val="24"/>
        </w:rPr>
        <w:t>/</w:t>
      </w:r>
      <w:r w:rsidR="005749D0">
        <w:rPr>
          <w:rFonts w:ascii="Times New Roman" w:hAnsi="Times New Roman" w:cs="Times New Roman"/>
          <w:sz w:val="24"/>
          <w:szCs w:val="24"/>
        </w:rPr>
        <w:t>group or cardio</w:t>
      </w:r>
    </w:p>
    <w:p w14:paraId="21DAFC5B" w14:textId="77777777" w:rsidR="00817102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Creating partial ANOVA tables (Source and df)</w:t>
      </w:r>
    </w:p>
    <w:p w14:paraId="68DE02B1" w14:textId="6098C811" w:rsidR="00A35695" w:rsidRDefault="001E19F4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Grand mean = 1</w:t>
      </w:r>
    </w:p>
    <w:p w14:paraId="600FFE39" w14:textId="4C7BA1C0" w:rsidR="001E19F4" w:rsidRDefault="001E19F4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gram = 3</w:t>
      </w:r>
    </w:p>
    <w:p w14:paraId="333D603A" w14:textId="1B378298" w:rsidR="001E19F4" w:rsidRDefault="001E19F4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locks = 4</w:t>
      </w:r>
    </w:p>
    <w:p w14:paraId="3B99D2D1" w14:textId="5FB60BB8" w:rsidR="001E19F4" w:rsidRDefault="00E42856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thin = 2</w:t>
      </w:r>
    </w:p>
    <w:p w14:paraId="1EEC062F" w14:textId="3BEE7319" w:rsidR="00E42856" w:rsidRDefault="00E42856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on = 6</w:t>
      </w:r>
    </w:p>
    <w:p w14:paraId="65EC7918" w14:textId="1BBF0149" w:rsidR="00E42856" w:rsidRDefault="007E2684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iduals = 8</w:t>
      </w:r>
    </w:p>
    <w:p w14:paraId="690FF317" w14:textId="77777777" w:rsidR="00817102" w:rsidRDefault="00F33A17" w:rsidP="007237D8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Null and Alternative Hypotheses for main effects and interaction using effects from the equation</w:t>
      </w:r>
    </w:p>
    <w:p w14:paraId="281A232C" w14:textId="02CF4815" w:rsidR="00A35695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=One is different</w:t>
      </w:r>
    </w:p>
    <w:p w14:paraId="52518445" w14:textId="7C348854" w:rsidR="007F13AF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=One is different</w:t>
      </w:r>
    </w:p>
    <w:p w14:paraId="30F70108" w14:textId="0F48D220" w:rsidR="007F13AF" w:rsidRPr="007237D8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=Interaction</w:t>
      </w:r>
    </w:p>
    <w:p w14:paraId="23EDB6DD" w14:textId="77777777" w:rsidR="00F33A17" w:rsidRDefault="00F33A17" w:rsidP="00F33A1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17102">
        <w:rPr>
          <w:rFonts w:ascii="Times New Roman" w:hAnsi="Times New Roman" w:cs="Times New Roman"/>
          <w:sz w:val="24"/>
          <w:szCs w:val="24"/>
        </w:rPr>
        <w:t>F-tests (degrees of freedom for each main effects and interaction)</w:t>
      </w:r>
    </w:p>
    <w:p w14:paraId="0DC40922" w14:textId="3CFEF0DB" w:rsidR="00A35695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dio F(3,4)</w:t>
      </w:r>
    </w:p>
    <w:p w14:paraId="650CF424" w14:textId="1B6AE1FE" w:rsidR="007F13AF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uscular F()</w:t>
      </w:r>
    </w:p>
    <w:p w14:paraId="6E6C9E58" w14:textId="58038456" w:rsidR="007F13AF" w:rsidRPr="00817102" w:rsidRDefault="007F13AF" w:rsidP="00A35695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raction F()</w:t>
      </w:r>
      <w:bookmarkStart w:id="0" w:name="_GoBack"/>
      <w:bookmarkEnd w:id="0"/>
    </w:p>
    <w:sectPr w:rsidR="007F13AF" w:rsidRPr="0081710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7437022"/>
    <w:multiLevelType w:val="hybridMultilevel"/>
    <w:tmpl w:val="DEC6F2C2"/>
    <w:lvl w:ilvl="0" w:tplc="6A969A46">
      <w:start w:val="7"/>
      <w:numFmt w:val="bullet"/>
      <w:lvlText w:val=""/>
      <w:lvlJc w:val="left"/>
      <w:pPr>
        <w:ind w:left="1080" w:hanging="720"/>
      </w:pPr>
      <w:rPr>
        <w:rFonts w:ascii="Symbol" w:eastAsiaTheme="minorHAnsi" w:hAnsi="Symbol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0MzI2M7U0MzexMDZW0lEKTi0uzszPAykwrAUACLnobywAAAA="/>
  </w:docVars>
  <w:rsids>
    <w:rsidRoot w:val="00F763BE"/>
    <w:rsid w:val="001C638E"/>
    <w:rsid w:val="001E19F4"/>
    <w:rsid w:val="00522452"/>
    <w:rsid w:val="005749D0"/>
    <w:rsid w:val="005D0094"/>
    <w:rsid w:val="006E198E"/>
    <w:rsid w:val="007237D8"/>
    <w:rsid w:val="007E2684"/>
    <w:rsid w:val="007F13AF"/>
    <w:rsid w:val="00817102"/>
    <w:rsid w:val="00845180"/>
    <w:rsid w:val="00A35695"/>
    <w:rsid w:val="00B52E5C"/>
    <w:rsid w:val="00C22CD4"/>
    <w:rsid w:val="00C97446"/>
    <w:rsid w:val="00D32E6C"/>
    <w:rsid w:val="00E42856"/>
    <w:rsid w:val="00F33A17"/>
    <w:rsid w:val="00F763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A00D46"/>
  <w15:chartTrackingRefBased/>
  <w15:docId w15:val="{5EAF0E3C-C169-4D64-9E39-868A7B5196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F763BE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71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2</Pages>
  <Words>331</Words>
  <Characters>1891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YU-Idaho</Company>
  <LinksUpToDate>false</LinksUpToDate>
  <CharactersWithSpaces>22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omar, Ryan</dc:creator>
  <cp:keywords/>
  <dc:description/>
  <cp:lastModifiedBy>Watson, Simone</cp:lastModifiedBy>
  <cp:revision>6</cp:revision>
  <dcterms:created xsi:type="dcterms:W3CDTF">2018-06-22T17:32:00Z</dcterms:created>
  <dcterms:modified xsi:type="dcterms:W3CDTF">2018-06-25T19:21:00Z</dcterms:modified>
</cp:coreProperties>
</file>